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VERY_AGGRESSIVE)</w:t>
      </w:r>
      <w:r>
        <w:t xml:space="preserve"> </w:t>
      </w:r>
      <w:r>
        <w:t xml:space="preserve">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12.3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สวัสดีที่รักนะคะ ไปที่ เปิดเครื่องแล้วให้เปิด ไปที่ ถ้าจำไม่ผิดนะเราเก็บไว้ที่ได้เสีย IC นะ IC แล้วก็ ในโฟลเดอร์ที่ชื่อว่าเบนเดอร์ เวอร์ชั่นนะคะเราใช้ 2 จุด 9 อันนั้นต้อง เปิดให้ถูกด้วยนะคะ เราก็คิดเข้าไปใน โฟลเดอร์นั้น แล้วก็ โอ้มัน รูป ราศี น้ำเงิน บางคนบอกมันนก คนก็บอกว่า 3 นิ้วนี่แหละ แล้วแต่จะมองเนาะ เหมือนมือก็เหมือนนะคะเนี่ย วันนี้ละกัน ใครเปิดแล้วมันก็จะขึ้นมาหน้า แค่นี้นะคะ โอเคไหมคะ เราก็คิดไปยังพื้นที่ ตัวนี้ของเรา เปิดได้ก็จะขึ้น มีหมาเนาะ มีมาดู หัวข้อที่เราจะเรียนในวันนี้ นะคะ เราจะ ใช้เป็นเด้อบอกเราว่าเบนเดอร์มันใช้สร้าง TB ดีก็คือ ที่ Dimension นั่นเองนะคะ Dimension แปลว่า 13 ก็คือสร้างตัว เกมของเราเนี่ย แบบ 3 ครั้งก่อนเราสร้างแค่แบบ มือถือ True ดีก็คือเหมือน มันเป็นรูปวาด แต่ทีนี้ มันจะเป็นลักษณะเหมือนเป็นห่วง เห็นได้ทั้ง ด้านบนด้านล่างด้านข้างด้านหน้า มีส่วนเว้าส่วนโค้งมี มีความลึกความหนานะคะเหมือนเราเห็นตัวเราเนี่ย แขนเนี่ย ประวัติของดีแขนก็จะเป็นแบนๆใช่ไหม ถ้าเป็น 3D แขนก็จะมีความโค้ง ของส่วนของแถมเรานะคะ ข้อที่ เราจะเรียนในวันนี้ นะคะ ต้องอธิบายถึงหน้าต่าง ในโปรแกรมนี้ลักษณะมันจะเป็น แล้วมันมี ส่วนต่าง คืออะไรบ้าง จะมาพูด วันจันทร์นะคะ ข้อที่ 2 การใช้เมาส์ คือในการใช้เมาส์ใน Windows มันจะไม่มีแค่ ดับเบิ้ลคลิกเท่านั้นมันยังมี ใช้ตรง วิ่งด้วย ดอร์เมาส์ด้วย อะไร สวนเลื่อนเมาส์ด้วยวิธีการ เปลี่ยนเม้าท์อะไรด้วยนะคะ หัวข้อตอบมาทีละ เราจะต้องมารู้จักครีม ใช้ในการ เปลี่ยนมุมมองเวลาเราจะเปลี่ยนมุมมองของ ชิ้นงานเราอ่ะ เราจะต้องกด อะไรนะคะ ถึงจะเปลี่ยน ให้เห็น ส่วนหน้าส่วนหลังส่วนบนส่วนล่างอะไรกัน นะคะ ว่าจะมีกี่หลัก พ่อ สุดท้ายนะคะชนิดของวัตถุ ไม่เป็นเด้อ คือเราจะสร้าง CB ได้เราก็ต้องรู้ก่อนว่า มันสามารถสร้าง ได้บ้างอ่ะต้องรู้จัก ของมันนะคะ เราเรียนหัวข้อนี้จบ เราก็จะมาลองทำดูนะคะ แต่ละหัวข้อที่เรียนเนี่ย ต้องไม่ปฏิบัติ แต่ละส่วนเพื่อจะได้ทำความเข้า กล้ามเนื้อ ที่สอนกับคู่มึงอาจจะต่างกันเล็กน้อยเพราะ เป็นศัพท์ Version นะคะไม่ต้องตก ใบแปะก๊วย มันก็คือ ตัวเดียว เพียงแต่เวอร์ชั่นมันๆ เอามาเริ่มที่หัวข้อแรก ยังเปิดไม่ได้หรอ ไปที่ไดร์ C ไอ้ที่ได้ 4 จะดูซิว่ามีโฟลเดอร์ที่ชื่อว่า เบนเดอร์ไหม ฟรีนะคะแล้วดูเช็ค โฟลเดอร์เบนเดอร์ไหม มีป่าว มีไหมพลอย ประเทศตรงนี้ วิธีเช็ค OK พระอาทิตย์ เปิดโปรแกรม รักคิดเข้าไป รู้นะคะในภาพ รู้จักสไลด์ประกอบ เรามาดูกันส่วนแรก หมายเลข 1 สีเหลือง ส่วนที่อยู่บนสุดของโปร จำเราเนี่ย ข้างบน ที่มี ถามว่าไฟล์เห็นไหมคะ วันนี้เคยใช้ไปแล้วนะ วันนี้ ส่วนนี้ เราจะเรียกมันว่า information information มันจะ อยากได้เมนูล่ะ หาที่อยู่ด้านบน นะคะ มีเมนู file menu Render อะไรพวกนี้ก็แล้ว คือเราก็จะใช้ ส่วนต่อมาส่วนประมาณที่เด็กๆจะต้องทำความรู้จัก ส่วนที่ 2 กรอบใหญ่ๆสีชมพูชมพู มีไหมคะ ก็คือ วันนี้ ส่วนที่มี ตาราง มีเส้นสีเขียว สีแดงป่ะ จอบใหญ่ๆเห็นไหมคะ วันนี้ คือมุมมอง ที่เราจะเห็น ชิ้นงานหรือวัตถุของเราเนี่ย วันนี้ เวลา เด้อเนี่ยนะคะมันจะมี สร้างขึ้นมาให้อัตโนมัติก็คือ เยี่ยมเลย เสาร์นี้ นะคะ ฮ่าๆๆ แปลภาษาอังกฤษแปลว่าคิ้วเนี่ย มาเสมอนะคะ ถ้ามีตัวนี้เอาไว้ นะคะแล้ว เวลา เราจะหมุนมุมมอง ช่วงนี้ เราจะทำยังไงนะคะ หรือจะใช้คีย์ลัดซึ่ง อธิบายในหัวข้อ ต่อไปนะคะนี่คือส่วนของ View Point งั้นถ้าบอกว่าไปที่วิวพอร์ตเด็กๆ ต้องมาที่สวนนี้เสมอนะคะ ส่วนต่อมาค่ะ หมายเลข 3 ไหมคะ ทางซ้ายมือ นะคะทางซ้ายมือ หรือถ้าเราดูจากหน้าจอแล้วมันจะอยู่ ฝั่งซ้ายมือของเรา หมายเลข 3 ก็คือส่วนนี้ หาเด็กๆ กดเปิด ขึ้นเนี่ย คือส่วนของทูลบาร์ ส่วนของแถบเครื่องมือ ที่เราจะใช้ในการทำชิ้นงานนั้นเอง มันก็จะมี X Bar ทั้งหมด สามส่วนนะคะในเวอร์ชั่นนี้ 3 4 ส่วนนี้นะคะ ไม่ได้ สังเกตว่าถ้ามี ติดต่อได้เนี่ยมันก็จะมี ลดลงมาให้ดู แค่นี้นะคะ วันนั้นถ้าบอกว่าไปที่ทูลบาร์ให้เด็กๆมาฝั่งนี้เลยนะคะ หรือหรือหรือ ถ้าเกิดทูลบาร์มันหายใช่ไหมคะ เมื่อกี้ มีทุนมาใช่ไหมคะ ถ้ามันหาย ไม่ต้องคิดมาก วัดที่ ลองกดที่หล่อน 1 ครั้ง ให้เหตุผลว่ามันหายไป สายไหม ถ้ามาเปิดมาแล้วทูลบาร์หายแล้วปลดทีซ้ำ ทูลบาร์จะกลับมา มันก็คือถ้าเราจะ เรียก ตัวทูลบาร์เรามาใช้งานให้เด็กๆ สวัสดีนะคะ แป้นพิมพ์เราด้วยว่าสถานะ เป็นภาษาไทยหรือว่า ไหม แอร์ให้เช็คด้วย ไม่ใช่ หนูกดตัว T แล้วแต่ แป้นเป็นภาษาไทย นะคะไม่ใช่นะคะ โทษทีนะคะ ถ้าไม่เห็นทูลบาร์ของเรา นะคะ ไหม ปลาก็จะกลับ นะคะ เมื่อใดที่บอกว่าไปที่ทูลบาร์ เด็กๆมาที่ตัว เครื่องมือตรง ฝั่งซ้ายมือทันทีนะคะ โอเคค่ะเรามาดูสวนป่าไปก่อน ส่วนที่ 4 ของเราอยู่ทาง ขวามือนะคะ มันจะมี หมายเลข 4 กับหมายเลข 5 ต่างกันนะคะ 2 ตัวนี้ดูที่หมายเลข 4 ก่อน ส่วนของหมายเลข 4 ก็คือส่วนด้านบน นะคะ วันนี้นะคะ ส่วนของหมายเลข 4 เนี่ย นะคะ ตื่นแล้ว เรียกว่าอะไรนะแล้วเรียกว่าอะไร ส่วนหมายเลข 4 Liner ที่ว่าเอา Liner นะคะ inbox X Bar ได้เหมือนกันนะคะเนี่ย เรามีหมายเลข 1 information หมายเลข 2 ส่วนของ View Port หมายเลข 304 หมายเลข 4 minor นะคะ วันนี้นะคะตัวหมายเลข 4 หรือเอาอะไรแน่เนี่ย มันจะเป็นส่วนที่ใช้ ใช้ทำอะไร สังเกตมันจะมีชื่อ Camera เห็นไหม มีคิ้ว เห็นไหมคะเพราะเราเลือก แต่ละส่วนเนี่ย จะไปที่ วัตถุชิ้นนั้น นะคะ แล้วก็มี อะไรอีก แหลม เวอร์ชั่นนี้ใช้แรมนะคะ และนี่คือ ตัวจับแสงเอาไว้สำหรับ เด็กๆ เห็นว่าเอ๊ะทำไมของแม่มัน ย่อมันขยายได้อันนี้เดี๋ยวเรียนในหัวข้อต่อ นะคะ การใช้เมาส์ ก็คือพอเราเลือกแต่ละส่วนเนี่ย งานมันก็จะไปพี่ วันนั้นสังเกตเวลาเลือก ตัวข้อความมันจะขึ้นเป็น สีขาวนะ แล้วก็ วัตถุที่เราเลือกก็จะ มี ฝีขึ้นอย่างนี้นะคะ มันจะมีไอ้ตัวแกนสีน้ำเงินสีเขียวสีแดงไปอยู่ที่วัตถุ ชิ้นนั้น เราเลือก ที่จับ ไปทำ อะไรก็แล้วแต่กะวัตถุชิ้นนะเนี่ยเราต้องมาเลือก วันนี้ วิธีไม่อยากให้นึกไม่ออก หาข้อมูลเรื่อง ไล่ไปอะไรคือ หิว อะไรคือคำ era ก็ได้เห็นนะคะ สวนเอาลาย หมายเลข 4 และหมายเลข 5 ดูหมายเลขตอบมาหมายเลข 5 ใช่ไหมคะ ยาว มีเยอะแยะเลยมีอะไรก็ไม่รู้เต็มไปหมดเนี่ย ส่วนของหมายเลข 5 คือส่วนนี้นะเด็กๆ วันนี้นะคะ นะคะ ถ้าเรา จะสั้นใช่ไหมแต่พอคิด มันสามารถขยายได้ มีส่วนขยายให้เห็นว่า ทำอะไร วันนี้ เรียกว่า Top ส่วนของพ่อประทีป แม่ออกมาก็คือคุณสมบัติ ก็คือไว้ ไว้กำหนด ค่าคุณสมบัติต่างๆของชิ้นงานเรานะ นะคะจะอยู่ที่สวนผัก ถ้าบอกว่ามาที่พบ นี่ก็ให้เด็กๆ สวัสดีนะคะแถบเครื่องมือในส่วนนี้ ก็เป็นเหมือนเครื่องมือเหมือนกันนะคะ หน้าต่างเครื่องมือของเรานี่เองนะคะ ทุกครั้งเนี่ยพอเปิดเนี่ยมันก็จะขึ้น พวกนี้ขึ้นมานะคะ Tab ขึ้นมา เอาไปค่ะหมายเลข 6 วัน ล่างสุด ไหมคะหมายเลข 6 วันนี้คือ Timeline มีไว้ทำไม Timeline อ้าว บอกแล้ว เบนเดอร์เนี่ย ทำเกมได้ยังไม่พอ ทำทีได้ยังไม่พอ ยังสามารถสร้าง อนิเมชั่น ก็คือพอเรา ปั้นโมเดลเสร็จเนี่ย เราสามารถ ทำให้ชิ้นงานของเราเนี่ย สร้างแอนิเมชั่นได้ด้วย ไม่ต้องไปใช้โปรแกรม สร้างก็ได้ ตัวโปรแกรมเขาเองสร้างก็ได้นะคะ ตรงส่วนของ Timeline เนี่ยมันก็จะมีช่อง ช่องเวลาให้กำหนด ก็วิ่งไป ดูอนิเมชั่นมันก็จะเคลื่อนไหวป่าว ช่อง Timeline พวกนี้ เราก็ต้องใส่วัตถุเข้าไปนะคะ ไก่ชิ้นนี้จะเคลื่อนไหว วันไหนอะไรยังไงเนี่ย วิ่งตาม Timeline นะคะ จะมีส่วนของ Timeline มัดจำไม่ได้ในสไลด์มีอธิบายไว้อยู่หมายเลข 1 คืออะไร 2 อะไร อะไร อะไรมีบอกหมด ทีนี้มาดูไอ้สิ่งที่อยู่ตรงกลาง วัตถุแต่ละชิ้นเนี่ย ตัวแรกสุดก็คือตัว อะไรตามหมายเลขนะคะเด็กๆ หมายเลข อยู่ตรง นี้นะครับจุดที่อยู่ตรงลูก ไม่ได้ตรวจคิวนะคะ ตัวที่เป็นจุด ตัวนี้นะเด็กๆเนี่ย เห็นไหมเห็นจุดสีส้มไหมคะ เห็นจุดสีส้มไหม ทำไมแม่เลื่อนได้แม่ทำยังไงเดี๋ยวบอก วันนี้ เรียกว่า ตำแหน่งของเคอร์เซอร์ก็คือเป็นตำแหน่งที่ให้ ไปเลื่อน วันนี้ วัตถุเราอ่ะ นะคะ ไปหน้าไปหลัง ไปซ้ายไปขวาใช่ไหม ขึ้น ลงขึ้นลง ก็คือหมายเลข 7 ส่วนของเคอร์เซอร์ นะคะ ดูหมายเลขดับไปหมายเลข 8 สวนลูกบ่าว สีเหลืองนี่คือ หมายถึงไอ้ตัวลูกบาศก์ วันนี้นะคะ เราจะ ว่าเราเลือกวัตถุ ลูกชิ้นไหมดูคำว่า ดูที่ช่อง เอาลายเอาลายเราอยู่ที่ตำแหน่ง หิวเลย ตอนนี้เราเลือกไอ้ตัวนี้อยู่ หิว อ้าว 9 camera camera ถ้าคิดอย่างนี้มันไม่เลือก เราต้องมาเคลียร์ outline ไหมคะ มันถึงจะมาเลือกที่ทำเอราเห็นไหม ถ้ายังไม่เลือกสังเกตว่าเลือกแล้วคือยังไงบอกนะว่าจะมีไอ้วัตถุ มีเซอร์อ่ะค่ะ เขียวๆฟ้าๆแดงๆเนี่ยขึ้นมา ราคาเท่าไหร่เลือกวัตถุชิ้น ให้ดูที่หมายเลข 9 Camera เราก็ต้องมาเลือก เอาไลน์แล้วเลือก Camera ส่วนนี้นะคะ เช่นเดียวกันกับ ถ้าเราจะไปเลือกดวงไฟเนี่ย เราจะต้องมาคิด แล้วก็เลื่อนตำแหน่งของแหลม มันก็คือโคมไฟ เวลาทำ 3 มิติ มันจะต้องมี การให้แสงเพื่อจะได้เห็นมุมออกไหมคะ เห็นเงาของ วัตถุ มีความรู้ ความหนา วันนั้นก็เลยต้องมีน้ำมาช่วยนะคะ เวอร์ชั่นใหม่ๆ แม้มันจะเป็นไร เคนะคะ ที่เด็กๆเห็นอยู่นี้ก็คือส่วนของนะ หน้าต่างในโปรแกรม Blender ที่เราจะ เป็นพื้นที่ที่เราจะ ใช้ในการทำงาน เราจะไปสู่หัวข้อต่อไปแล้วนะคะ ปราณี เรารู้แล้ว หน้าต่างมีอะไรบ้างมีองค์ ทั้งหมด ตัวสุดท้าย แม่ใช้ไป ไลค์หรือไลก์ แสงหรือกำหนด วัตถุ มาดูที่ การใช้เมาส์บ้าง หัวข้อต่อมานะคะ การใช้เมาส์ใน bender ก็จะมี เพิ่มขึ้นมาว่างั้นเถอะ ดูว่ามีอะไรบ้าง คลิกเมาส์ตรงซ้าย นะคะอาจดูดู เส้นแรกเลย เอาสายเนี่ย เป็นการ นะคะ หมายถึงกำหนด ตำแหน่งจุด GD Concert ออกเนาะไอ้จุก เธอก็คือ ตรวจจุดที่บอกอ่ะเด็กๆ เนี่ยเนี่ยเนี่ย เมาส์ซ้าย คิวละกัน CD เคอร์เซอร์คือตัวนี้ มาดูต่อมาค่ะ ถ้าเรา มีไหมคะ ตรงที่ เด็กๆใช่ไหม ตรงกลางของเรานะ เขาบอกว่า ถ้าเราคิด ค้างไว้แล้วขยับ มันจะหมายถึงการหมุนชิ้นงานอ่าง ให้เด็กๆลองชิม กดค้างไว้นะคะแล้ว แล้วขยับ วันนี้ ดูนะคะวิธีการ ค้าง แล้วขยับ ไหม ไหมคะ ขยับเมาส์นะคะแต่ต้องกด วิ่งหาเนี่ย ไหมคะมุมมองเด็กๆ เปลี่ยนไปไหม เบญจพิษ บ้านเลย มันจะพลิกได้เลยนะคะ 360 ศาล พัดลมหมุนอยู่ที่การหมุนเมาส์หรือขยับ เมานะเด็กๆ ทำไปแล้วอยากให้มันคืนมาเหมือนเดิม อะไรคะ control กลับวันที่ 5 ปกติ ไหมคะ ดูตัวต่อมา แล้วถ้าหมุน ตรวจ ยิ่งอยู่ไหน เรายังอยู่ที่ตัวลูก หมุนลูกกลิ้งขึ้นลงหมายถึงซูมเข้า วิธีหมุนลูก เท่านั้นนะคะ อยู่นะคะ หมุนลูกกลิ้งค่ะหมุนเห็นไหมคะ ถ้าหมุนขึ้น มันคือซูมเข้ามานะคะ โทรหา ตัวเองหรือหมุนลง มันจะเป็นการ ซูมออก ย่อหรือขยายนั้นเอง ต้องการขยายก็คือหมุน ขึ้น คนขึ้นนะคะหมุนขึ้น แต่ลูกกลิ้งนะลูกไม่ต้องไปเลื่อนเมาส์ อ้าว ขยายแล้วอยากยอก หมุน วิ่งลงย่อ ย่อขยายมุมมองของเรานั่นเอง ช้าง ทางลัด หมุน คนละแบบนะคะอันนี้ ลูกกลิ้งค้างไว้แล้ว แล้ว เพื่อน ตัวเมาส์ ตัวเมาส์ เห็นกระทั่งด้านล่างเห็นไหมคะ ล่างหรือด้านบนน้อทีนี้ หลอกนะคะ มาดู ทำอะไรได้อีก ไม่ตรง คลิปฮ้าง ไว้แล้วขยะ กดปุ่ม Shift ค้างนะคะ แล้วขยับ ยิ่งจะเป็นการแทนหน้าจอ เด็กลองกดปุ่ม Shift กดปุ่ม Shift แล้วก็หมุน พร้อมกันนะ ก็คือกด Shift เห็นไหมคะบอกแล้ว วิธีใช้เมาส์ใน Blender มีเยอะ โดยเฉพาะ ส่งรูป จะได้ใช้บ่อย เมื่อ เราต้องการส่งวัตถุเราต้องหมุนมันขึ้นลงนะคะ หมุนดูชิ้นงานให้เรา ค้างแล้วก็ขยะ เอาใบมา ดูซ้ายขวาหน้าหลังว่างั้นเถอะ แต่ถ้ากด ค้างแล้วขยับ จะเป็นการแทนหน้าจอ มาดูปุ่ม ป๋ามั่ง ขวาหมายถึงเลือกวัตถุ ดูนะคะ ให้เด็กๆคิดด้วย ขวานะคะ ต่างกันนะคะถ้าคลิกซ้าย พี่รู้ บาทเนี่ย จะไม่เป็นการเลือกวัตถุ ถ้าเด็กใช้ ขวา ไหมคะ มันก็เหมือนการที่เรามาคลิกที่เอาไลน์ ออกเนาะ คือเมื่อเราจะเลือกวัตถุนั้น ให้เด็กๆคิดด้วย วันนี้นะคะ คลิกซ้ายเนี่ย หาดูนะคะถ้าจะไปที่ลูกบาศก์ ปิดไฟฉาย ขึ้น ถ้าคิดขวา ไหมคะ มันจะเหมือนเราเลือกตรงตำแหน่งเอา LINE เลยนะคะเหมือนกันมาที่ ไฟ คลิกด้วยคลิกขวานะคะ คิดว่าจะเป็นการเลือก ที่เราคิดลงไปที่ตำแหน่งนั้น ต้องใช้การคิดด้วย ขวานะคะ สายแบบปก ไม่เป็นการเลือกชิ้นวัตถุนั้นเห็นไหมคะ วันนี้ไม่มาเนี่ยไอ้ตัว pediasure ไม่มานะคะเด็กๆต้องชิดขวา การเลือกวัตถุที่เราต้องการภาพ งั้นก็คือเป็นการรัก ไม่ต้องมากด ตรงนี้ เอาลายนะคะ คือใช้ขวาเลือด เคไหมคะ ต้องใช้บ่อยๆนะคะแรกๆอาจจะยังจำไม่ได้ มีตัวนี้ให้ดูอยู่ ลอง ในสไลด์นะคะมาดูหัวข้อต่อมา คีย์ลัดที่ใช้ในการ เปลี่ยนมุมมอง เมื่อกี้ ที่เราใช้เมาส์ เมาส์ใช้เป็นละ ทีนี้มาใช้ คีย์ลัดในการ เปลี่ยนมุมมอง จากไหน เงียบเลย แป้นตัวเลขเราใช่ไหมเด็กๆ เห็นไหมคะ ดูตามหมายเลขเลยนะคะเริ่มที่ 0 กด 0 กันเลยให้เด็กๆ ไล่ไปทีละเลขเลยนะคะ เข้าไปที่โปรแกรมเรากด 0 1 ครั้ง เกิดอะไรขึ้นเห็นไหม กด กลุ่มเลข 0 ฟังของเราเป็นยังไงคะ มีความเปลี่ยนแปลงใช่ไหม ศูนย์หมายถึงอะไรอ่ะมาดูคำอธิบาย กรมศุล วางของ ก็คือจะเปลี่ยนจากวุฒิม 6 มุมมองกล้อง นั่นหมายถึงว่า วัตถุชิ้นเนี้ยกำลังอยู่ในหน้ากล้องว่างั้นเถอะ ให้เห็นว่า ถ้าเป็นมุมมองของ ลักษณะวัตถุ จะมีลักษณะยังไง เราเห็นวัตถุในลักษณะ นะคะ ศูนย์นะคะ ไป เลขต่อไปนะคะเด็กๆ คืนค่ะให้เห็น วัตถุทั้ง 3 ชิ้นเหมือนเดิม Minecraft อีก 1 ครั้งเนี่ย เห็นแต่วัตถุ ที่เป็น ราคาก็คือ cute แต่ถ้า ศูนย์คืนอีกครั้งหนึ่ง เห็นวัตถุที่นอกเหนือจาก เช่น Camera แบบนี้นะคะ จะเห็นวัตถุ 3 อย่างนะคะ คลินิกกดเลข 1 เด็กดูไว้นะคะตอนนี้สังเกต พี่แกนเขียวแดงให้ดีๆแล้วกดเลข 1 ค่ะ เห็นไหม มุม พรุ่งนี้มีพื้นเราจะดึงลูกบาศก์เราขึ้นนะคะ เมาค้างแล้วเลื่อนขึ้นนะคะลูก นี่คือมุมมองของเลขหนึ่งเลขหนึ่งก็คือ คืออะไร font View ขวัญหมายถึงข้างหน้า วิวก็คือ มองมองที่เห็นด้านหน้านะ นะคะ ร้านวิว โอเคนะคะ สำหรับการกดหมายเลข 1 เพราะฉะนั้นเมื่อต้องการ เขาบอกว่าฟอสซิล เด็กๆจะต้องกดเลขอะไรคะ เลข 1 นะคะถ้าบอกว่า ให้ไปที่ Front View กดเลข 1 เลยนะคะ ไหวนะคะ ดูได้นะคะเพราะทำเป็น อะไรมาไว้ให้แล้วทีนี้เราจะมาลองกด หมายเลข 2 นะคะ หมุนลง ดาวอ่ะดูนะคะ หมุน รายการกดเลข 2 กดซ้ำๆเนี่ยมันก็จะหมุนไปเรื่อยๆนะลูก นั่นคือหมุนนะคะ หมายเลข หมุนไปเรื่อย หมุนเป็นแนวอะไรคะ ดู กดเลข 1 กดเลข 2 แม้มันจะค่อยๆหมุน ตัวนี้จะช่วยยังไงเพราะเวลาเราทำชิ้นงานเนี่ย มันไม่ใช่ทำเสร็จ บ้านเดี่ยวแผนเดียวมันต้อง แล้วพื้นผิวที่ทำมันก็ไม่ได้มีแค่ ระนาบเดียวอย่างนี้มันจะมีเยอะกว่านี้นะคะ มันก็จะช่วยให้ เราเห็นว่าตรงไหนที่เรายังไม่ได้ไป มันนั่นเองนะคะก็คือค่อยๆหมุน นั่นคือ หมายเลข 2 ดาวหมุนลงเขาบอกหมุนลง มาดูหมายเลข เด็กๆลองกดหมายเลข 3 นะคะ Life will 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VERY_AGGRESSIVE) การเขียนโปรแกรมภาษาคอมพิวเตอร์ อ.สุธิรา วันที่ 24 ม.ค. 2566</dc:title>
  <dc:creator/>
  <cp:keywords/>
  <dcterms:created xsi:type="dcterms:W3CDTF">2023-05-12T06:44:22Z</dcterms:created>
  <dcterms:modified xsi:type="dcterms:W3CDTF">2023-05-12T06: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12.35 น.</vt:lpwstr>
  </property>
  <property fmtid="{D5CDD505-2E9C-101B-9397-08002B2CF9AE}" pid="3" name="subtitle">
    <vt:lpwstr/>
  </property>
</Properties>
</file>